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AFFE0" w14:textId="77777777" w:rsidR="007746B0" w:rsidRPr="007746B0" w:rsidRDefault="007746B0" w:rsidP="007746B0">
      <w:pPr>
        <w:spacing w:after="0" w:line="240" w:lineRule="auto"/>
        <w:jc w:val="center"/>
        <w:rPr>
          <w:rFonts w:ascii="Verdana" w:eastAsia="Calibri" w:hAnsi="Verdana" w:cs="Arial"/>
          <w:b/>
          <w:bCs/>
          <w:sz w:val="24"/>
          <w:szCs w:val="24"/>
        </w:rPr>
      </w:pPr>
      <w:r w:rsidRPr="007746B0">
        <w:rPr>
          <w:rFonts w:ascii="Verdana" w:eastAsia="Calibri" w:hAnsi="Verdana" w:cs="Arial"/>
          <w:b/>
          <w:bCs/>
          <w:sz w:val="24"/>
          <w:szCs w:val="24"/>
        </w:rPr>
        <w:t xml:space="preserve">2026 Soil Classification and Compaction Samples </w:t>
      </w:r>
      <w:r w:rsidRPr="007746B0">
        <w:rPr>
          <w:rFonts w:ascii="Verdana" w:eastAsia="Calibri" w:hAnsi="Verdana" w:cs="Arial"/>
          <w:b/>
          <w:bCs/>
          <w:sz w:val="24"/>
          <w:szCs w:val="24"/>
        </w:rPr>
        <w:br/>
        <w:t xml:space="preserve">193 (A) and 194 (B) </w:t>
      </w:r>
    </w:p>
    <w:p w14:paraId="129723DF" w14:textId="77777777" w:rsidR="007746B0" w:rsidRPr="007746B0" w:rsidRDefault="007746B0" w:rsidP="007746B0">
      <w:pPr>
        <w:spacing w:after="0" w:line="240" w:lineRule="auto"/>
        <w:jc w:val="center"/>
        <w:rPr>
          <w:rFonts w:ascii="Verdana" w:eastAsia="Calibri" w:hAnsi="Verdana" w:cs="Arial"/>
          <w:b/>
          <w:bCs/>
          <w:sz w:val="24"/>
          <w:szCs w:val="24"/>
        </w:rPr>
      </w:pPr>
      <w:r w:rsidRPr="007746B0">
        <w:rPr>
          <w:rFonts w:ascii="Verdana" w:eastAsia="Calibri" w:hAnsi="Verdana" w:cs="Arial"/>
          <w:b/>
          <w:bCs/>
          <w:sz w:val="24"/>
          <w:szCs w:val="24"/>
        </w:rPr>
        <w:t>Data Sheet</w:t>
      </w:r>
    </w:p>
    <w:p w14:paraId="4B47E047" w14:textId="77777777" w:rsidR="007746B0" w:rsidRPr="007746B0" w:rsidRDefault="007746B0" w:rsidP="007746B0">
      <w:pPr>
        <w:spacing w:after="0" w:line="240" w:lineRule="auto"/>
        <w:jc w:val="center"/>
        <w:rPr>
          <w:rFonts w:ascii="Verdana" w:eastAsia="Calibri" w:hAnsi="Verdana" w:cs="Arial"/>
          <w:b/>
          <w:bCs/>
          <w:i/>
          <w:iCs/>
          <w:sz w:val="24"/>
          <w:szCs w:val="24"/>
        </w:rPr>
      </w:pPr>
    </w:p>
    <w:p w14:paraId="1F73DB76" w14:textId="77777777" w:rsidR="007746B0" w:rsidRPr="007746B0" w:rsidRDefault="007746B0" w:rsidP="007746B0">
      <w:pPr>
        <w:spacing w:after="0" w:line="240" w:lineRule="auto"/>
        <w:jc w:val="center"/>
        <w:rPr>
          <w:rFonts w:ascii="Arial" w:eastAsia="Calibri" w:hAnsi="Arial" w:cs="Arial"/>
          <w:b/>
          <w:bCs/>
          <w:i/>
          <w:iCs/>
          <w:sz w:val="20"/>
          <w:szCs w:val="20"/>
        </w:rPr>
      </w:pPr>
      <w:r w:rsidRPr="007746B0">
        <w:rPr>
          <w:rFonts w:ascii="Arial" w:eastAsia="Calibri" w:hAnsi="Arial" w:cs="Arial"/>
          <w:b/>
          <w:bCs/>
          <w:i/>
          <w:iCs/>
          <w:sz w:val="20"/>
          <w:szCs w:val="20"/>
        </w:rPr>
        <w:t>Closing Date: April 30</w:t>
      </w:r>
      <w:r w:rsidRPr="007746B0">
        <w:rPr>
          <w:rFonts w:ascii="Arial" w:eastAsia="Calibri" w:hAnsi="Arial" w:cs="Arial"/>
          <w:b/>
          <w:bCs/>
          <w:i/>
          <w:iCs/>
          <w:sz w:val="20"/>
          <w:szCs w:val="20"/>
          <w:vertAlign w:val="superscript"/>
        </w:rPr>
        <w:t>th</w:t>
      </w:r>
      <w:r w:rsidRPr="007746B0">
        <w:rPr>
          <w:rFonts w:ascii="Arial" w:eastAsia="Calibri" w:hAnsi="Arial" w:cs="Arial"/>
          <w:b/>
          <w:bCs/>
          <w:i/>
          <w:iCs/>
          <w:sz w:val="20"/>
          <w:szCs w:val="20"/>
        </w:rPr>
        <w:t>, 2026</w:t>
      </w:r>
    </w:p>
    <w:p w14:paraId="3AB70546" w14:textId="77777777" w:rsidR="007746B0" w:rsidRPr="007746B0" w:rsidRDefault="007746B0" w:rsidP="007746B0">
      <w:pPr>
        <w:spacing w:after="0" w:line="240" w:lineRule="auto"/>
        <w:jc w:val="center"/>
        <w:rPr>
          <w:rFonts w:ascii="Arial" w:eastAsia="Calibri" w:hAnsi="Arial" w:cs="Arial"/>
          <w:b/>
          <w:bCs/>
          <w:color w:val="0000FF"/>
          <w:sz w:val="20"/>
          <w:szCs w:val="20"/>
          <w:u w:val="single"/>
        </w:rPr>
      </w:pPr>
    </w:p>
    <w:p w14:paraId="1A522C3E" w14:textId="77777777" w:rsidR="007746B0" w:rsidRPr="007746B0" w:rsidRDefault="007746B0" w:rsidP="007746B0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sz w:val="18"/>
          <w:szCs w:val="18"/>
        </w:rPr>
      </w:pPr>
      <w:r w:rsidRPr="007746B0">
        <w:rPr>
          <w:rFonts w:ascii="Arial" w:eastAsia="Times New Roman" w:hAnsi="Arial" w:cs="Arial"/>
          <w:sz w:val="18"/>
          <w:szCs w:val="18"/>
        </w:rPr>
        <w:t xml:space="preserve">We encourage you to use the online data entry system.  If your laboratory is not registered to enter your results online, or if there are questions, contact AASHTO re:source at </w:t>
      </w:r>
      <w:hyperlink r:id="rId9" w:history="1">
        <w:r w:rsidRPr="007746B0">
          <w:rPr>
            <w:rFonts w:ascii="Arial" w:eastAsia="Times New Roman" w:hAnsi="Arial" w:cs="Arial"/>
            <w:color w:val="0563C1"/>
            <w:sz w:val="18"/>
            <w:szCs w:val="18"/>
            <w:u w:val="single"/>
          </w:rPr>
          <w:t>psp@aashtoresource.org</w:t>
        </w:r>
      </w:hyperlink>
      <w:r w:rsidRPr="007746B0">
        <w:rPr>
          <w:rFonts w:ascii="Arial" w:eastAsia="Times New Roman" w:hAnsi="Arial" w:cs="Arial"/>
          <w:sz w:val="18"/>
          <w:szCs w:val="18"/>
          <w:u w:val="single"/>
        </w:rPr>
        <w:t xml:space="preserve"> </w:t>
      </w:r>
      <w:r w:rsidRPr="007746B0">
        <w:rPr>
          <w:rFonts w:ascii="Arial" w:eastAsia="Times New Roman" w:hAnsi="Arial" w:cs="Arial"/>
          <w:sz w:val="18"/>
          <w:szCs w:val="18"/>
        </w:rPr>
        <w:t xml:space="preserve">or call 240-436-4900. </w:t>
      </w:r>
    </w:p>
    <w:p w14:paraId="5D7809E2" w14:textId="77777777" w:rsidR="007746B0" w:rsidRPr="007746B0" w:rsidRDefault="007746B0" w:rsidP="007746B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1200841" w14:textId="77777777" w:rsidR="007746B0" w:rsidRPr="007746B0" w:rsidRDefault="007746B0" w:rsidP="007746B0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i/>
        </w:rPr>
      </w:pPr>
      <w:r w:rsidRPr="007746B0">
        <w:rPr>
          <w:rFonts w:ascii="Arial" w:eastAsia="Times New Roman" w:hAnsi="Arial" w:cs="Arial"/>
          <w:b/>
          <w:bCs/>
          <w:i/>
        </w:rPr>
        <w:t>Enter Test Results in Rows (1) to (25) Below</w:t>
      </w:r>
    </w:p>
    <w:tbl>
      <w:tblPr>
        <w:tblW w:w="1108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8190"/>
        <w:gridCol w:w="1451"/>
        <w:gridCol w:w="1447"/>
      </w:tblGrid>
      <w:tr w:rsidR="007746B0" w:rsidRPr="007746B0" w14:paraId="16D99325" w14:textId="77777777" w:rsidTr="00B471E7">
        <w:trPr>
          <w:cantSplit/>
          <w:trHeight w:val="63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4E987B2" w14:textId="77777777" w:rsidR="007746B0" w:rsidRPr="007746B0" w:rsidRDefault="007746B0" w:rsidP="007746B0">
            <w:pPr>
              <w:tabs>
                <w:tab w:val="right" w:pos="7300"/>
              </w:tabs>
              <w:spacing w:before="64" w:after="42" w:line="240" w:lineRule="auto"/>
              <w:ind w:right="-3341"/>
              <w:rPr>
                <w:rFonts w:ascii="Verdana" w:eastAsia="Times New Roman" w:hAnsi="Verdana" w:cs="Arial"/>
                <w:b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Particle Size Analysis of Soils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 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88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422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  <w:p w14:paraId="2E078897" w14:textId="77777777" w:rsidR="007746B0" w:rsidRPr="007746B0" w:rsidRDefault="007746B0" w:rsidP="007746B0">
            <w:pPr>
              <w:tabs>
                <w:tab w:val="right" w:pos="7300"/>
              </w:tabs>
              <w:spacing w:before="64" w:after="42" w:line="240" w:lineRule="auto"/>
              <w:ind w:right="-3341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REPORT THE TOTAL MATERIAL PASSING EACH SIEVE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ab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20FC2EC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Sample 193 (A)</w:t>
            </w: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61B5CF2B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Sample 194 (B)</w:t>
            </w:r>
          </w:p>
        </w:tc>
      </w:tr>
      <w:tr w:rsidR="007746B0" w:rsidRPr="007746B0" w14:paraId="54B49CD6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608D26D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Total material passing the 2.00-mm (No. 10) sieve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1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7D6C67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5B465DC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6CD4494E" w14:textId="77777777" w:rsidTr="007A5C7E">
        <w:trPr>
          <w:cantSplit/>
          <w:trHeight w:hRule="exact" w:val="414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F19782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Total material passing the 0.425-mm (No. 40) sieve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(2) 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24E20EE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5227F8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0F85BE7D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70D2AFA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Total material passing the 0.075-mm (No. 200) sieve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(3) 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367331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EDE563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1F1269E1" w14:textId="77777777" w:rsidTr="007A5C7E">
        <w:trPr>
          <w:cantSplit/>
          <w:trHeight w:hRule="exact" w:val="414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8E98BBE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Total material smaller than 0.02 mm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(4) 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2A2B2B1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AE12C2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2A55D693" w14:textId="77777777" w:rsidTr="007A5C7E">
        <w:trPr>
          <w:cantSplit/>
          <w:trHeight w:hRule="exact" w:val="369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074A891" w14:textId="77777777" w:rsidR="007746B0" w:rsidRPr="007746B0" w:rsidRDefault="007746B0" w:rsidP="007746B0">
            <w:pPr>
              <w:tabs>
                <w:tab w:val="right" w:leader="dot" w:pos="802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Total material smaller than 0.002 mm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5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673959F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3FD187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316782ED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159786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Total material smaller than 0.001 mm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62CC83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4CBFD2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33742F22" w14:textId="77777777" w:rsidTr="007A5C7E">
        <w:trPr>
          <w:cantSplit/>
          <w:trHeight w:hRule="exact" w:val="981"/>
          <w:jc w:val="center"/>
        </w:trPr>
        <w:tc>
          <w:tcPr>
            <w:tcW w:w="819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6B169B4E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Particle-Size Distribution of Fine-Grained Soils Using the Sedimentation Analysis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</w:t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Method Used: </w:t>
            </w:r>
            <w:r w:rsidRPr="007746B0"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</w:rPr>
              <w:t>D7928</w:t>
            </w:r>
          </w:p>
          <w:p w14:paraId="5D50FE0A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Report the Particle Diameter at each time interval for line items 7 through 11 </w:t>
            </w:r>
            <w:r w:rsidRPr="007746B0">
              <w:rPr>
                <w:rFonts w:ascii="Verdana" w:eastAsia="Times New Roman" w:hAnsi="Verdana" w:cs="Arial"/>
                <w:b/>
                <w:i/>
                <w:sz w:val="14"/>
                <w:szCs w:val="14"/>
              </w:rPr>
              <w:t>and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 the percent pasting those diameters at those time intervals in line items 12 through 16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072EA578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38EAC49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D4BF76A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40F130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Particle Diameter (D) at 4 minutes of Sedimentation (nearest 0.001 mm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7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5717D00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D55C89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099190C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5FA341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Particle Diameter (D) at 30 minutes of Sedimentation (nearest 0.0001 mm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8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06D74A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7E3A8D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4C9CD795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62DBCB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Particle Diameter (D) at 60 minutes of Sedimentation (nearest 0.0001 mm) 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9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796CD18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46DD19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0C1A9B74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8073E41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Particle Diameter (D) at 240 minutes of Sedimentation (nearest 0.0001 mm) 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0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EC1643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1EC93A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84EF99D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3CA5B66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Particle Diameter (D) at 1440 minutes of Sedimentation (nearest 0.0001 mm) 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1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2142FA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8135273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11BBC7A0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CAF533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Total Percent Finer (N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bscript"/>
              </w:rPr>
              <w:t>m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) at 4 minutes of Sedimentation (% passing 0.1%) 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2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2D4E10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189FEA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089302D1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BE60317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Total Percent Finer (N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bscript"/>
              </w:rPr>
              <w:t>m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) at 30 minutes of Sedimentation (% passing 0.1%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3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116B82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5658A2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46850674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DFB5BD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Total Percent Finer (N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bscript"/>
              </w:rPr>
              <w:t>m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) at 60 minutes of Sedimentation (% passing 0.1%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4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34BD4C6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F2E83D9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29F866A6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8557C2F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Total Percent Finer (N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bscript"/>
              </w:rPr>
              <w:t>m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) at 240 minutes of Sedimentation (% passing 0.1%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5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8A146F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3E9575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F4FBCBD" w14:textId="77777777" w:rsidTr="007A5C7E">
        <w:trPr>
          <w:cantSplit/>
          <w:trHeight w:hRule="exact" w:val="37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86C12B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ind w:left="278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Total Percent Finer (N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bscript"/>
              </w:rPr>
              <w:t>m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) at 1440 minutes of Sedimentation (% passing 0.1%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6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AD552C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A919CD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19C5EFCC" w14:textId="77777777" w:rsidTr="007A5C7E">
        <w:trPr>
          <w:cantSplit/>
          <w:trHeight w:val="468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3108ABC0" w14:textId="77777777" w:rsidR="007746B0" w:rsidRPr="007746B0" w:rsidRDefault="007746B0" w:rsidP="007746B0">
            <w:pPr>
              <w:tabs>
                <w:tab w:val="right" w:pos="7280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Liquid Limit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 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89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4318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  <w:p w14:paraId="34B1BFCA" w14:textId="77777777" w:rsidR="007746B0" w:rsidRPr="007746B0" w:rsidRDefault="007746B0" w:rsidP="007746B0">
            <w:pPr>
              <w:tabs>
                <w:tab w:val="right" w:pos="728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Type of Grooving Tool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Curved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Flat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2177676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9284AAE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31D03790" w14:textId="77777777" w:rsidTr="007A5C7E">
        <w:trPr>
          <w:cantSplit/>
          <w:trHeight w:hRule="exact" w:val="468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98D1EE1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Cs/>
                <w:sz w:val="14"/>
                <w:szCs w:val="14"/>
              </w:rPr>
              <w:t xml:space="preserve">     Liquid Limit (nearest 0.1 percent)</w:t>
            </w:r>
            <w:r w:rsidRPr="007746B0">
              <w:rPr>
                <w:rFonts w:ascii="Verdana" w:eastAsia="Times New Roman" w:hAnsi="Verdana" w:cs="Arial"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>(1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7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5E6794E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85777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2F3E3954" w14:textId="77777777" w:rsidTr="007A5C7E">
        <w:trPr>
          <w:cantSplit/>
          <w:trHeight w:hRule="exact" w:val="63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1BF06628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Plastic Limit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90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4318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08BD403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3F515BDE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3C9B483" w14:textId="77777777" w:rsidTr="007A5C7E">
        <w:trPr>
          <w:cantSplit/>
          <w:trHeight w:hRule="exact" w:val="495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2A11A7" w14:textId="77777777" w:rsidR="007746B0" w:rsidRPr="007746B0" w:rsidRDefault="007746B0" w:rsidP="007746B0">
            <w:pPr>
              <w:tabs>
                <w:tab w:val="right" w:leader="dot" w:pos="802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Plastic Limit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18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F3E7BE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0E4715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BB8CD70" w14:textId="77777777" w:rsidTr="007A5C7E">
        <w:trPr>
          <w:cantSplit/>
          <w:trHeight w:hRule="exact" w:val="405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1C1EF529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lastRenderedPageBreak/>
              <w:t>Shrinkage Factors by Wax Method:</w:t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ab/>
              <w:t>Method Used –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D4943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6AAFEB33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Sample 193(A)</w:t>
            </w: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9DF0467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Sample 194(B)</w:t>
            </w:r>
          </w:p>
        </w:tc>
      </w:tr>
      <w:tr w:rsidR="007746B0" w:rsidRPr="007746B0" w14:paraId="78D7B13F" w14:textId="77777777" w:rsidTr="007A5C7E">
        <w:trPr>
          <w:cantSplit/>
          <w:trHeight w:hRule="exact" w:val="327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AE42C9" w14:textId="77777777" w:rsidR="007746B0" w:rsidRPr="007746B0" w:rsidRDefault="007746B0" w:rsidP="007746B0">
            <w:pPr>
              <w:tabs>
                <w:tab w:val="right" w:leader="dot" w:pos="802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Shrinkage Limit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19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451805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0B77385" w14:textId="77777777" w:rsidR="007746B0" w:rsidRPr="007746B0" w:rsidRDefault="007746B0" w:rsidP="007746B0">
            <w:pPr>
              <w:tabs>
                <w:tab w:val="right" w:pos="7370"/>
              </w:tabs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20E7923" w14:textId="77777777" w:rsidTr="007A5C7E">
        <w:trPr>
          <w:cantSplit/>
          <w:trHeight w:hRule="exact" w:val="369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05B7A85D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Specific Gravity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100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854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1C2AF9B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54D7B383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100B8E88" w14:textId="77777777" w:rsidTr="007A5C7E">
        <w:trPr>
          <w:cantSplit/>
          <w:trHeight w:hRule="exact" w:val="345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4A17AC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Specific Gravity, Passing 2.00 mm (No. 10), T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bscript"/>
              </w:rPr>
              <w:t>X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/ 20</w:t>
            </w:r>
            <w:r w:rsidRPr="007746B0">
              <w:rPr>
                <w:rFonts w:ascii="Symbol" w:eastAsia="Symbol" w:hAnsi="Symbol" w:cs="Symbol"/>
                <w:sz w:val="14"/>
                <w:szCs w:val="14"/>
              </w:rPr>
              <w:t>°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C  (nearest 0.001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20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7AE0F3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Verdana" w:eastAsia="Calibri" w:hAnsi="Verdana" w:cs="Times New Roman"/>
                <w:color w:val="1F4E79"/>
                <w:sz w:val="12"/>
                <w:szCs w:val="12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149E58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3DEC1D43" w14:textId="77777777" w:rsidTr="007A5C7E">
        <w:trPr>
          <w:cantSplit/>
          <w:trHeight w:hRule="exact" w:val="345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667B4ED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Organic Content by Loss on Ignition:</w:t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                               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267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2974 Method A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394A071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Verdana" w:eastAsia="Calibri" w:hAnsi="Verdana" w:cs="Times New Roman"/>
                <w:color w:val="1F4E79"/>
                <w:sz w:val="12"/>
                <w:szCs w:val="12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7DBFFAB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2024B02" w14:textId="77777777" w:rsidTr="007A5C7E">
        <w:trPr>
          <w:cantSplit/>
          <w:trHeight w:hRule="exact" w:val="345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2B5A86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Organic Content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21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3C8F95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Verdana" w:eastAsia="Calibri" w:hAnsi="Verdana" w:cs="Times New Roman"/>
                <w:color w:val="1F4E79"/>
                <w:sz w:val="12"/>
                <w:szCs w:val="12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5D3D37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0F8D9CD6" w14:textId="77777777" w:rsidTr="007A5C7E">
        <w:trPr>
          <w:cantSplit/>
          <w:trHeight w:hRule="exact" w:val="317"/>
          <w:jc w:val="center"/>
        </w:trPr>
        <w:tc>
          <w:tcPr>
            <w:tcW w:w="11088" w:type="dxa"/>
            <w:gridSpan w:val="3"/>
            <w:tcBorders>
              <w:bottom w:val="single" w:sz="4" w:space="0" w:color="auto"/>
            </w:tcBorders>
            <w:vAlign w:val="center"/>
          </w:tcPr>
          <w:p w14:paraId="5D047872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Verdana" w:eastAsia="Times New Roman" w:hAnsi="Verdana" w:cs="Arial"/>
                <w:b/>
                <w:i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</w:rPr>
              <w:t xml:space="preserve">Moisture-Density testing, below, may be performed using either Standard Effort </w:t>
            </w:r>
            <w:r w:rsidRPr="007746B0"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  <w:u w:val="single"/>
              </w:rPr>
              <w:t>or</w:t>
            </w:r>
            <w:r w:rsidRPr="007746B0"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</w:rPr>
              <w:t xml:space="preserve"> Modified Effort (See Instructions)</w:t>
            </w:r>
          </w:p>
        </w:tc>
      </w:tr>
      <w:tr w:rsidR="007746B0" w:rsidRPr="007746B0" w14:paraId="14EF2D50" w14:textId="77777777" w:rsidTr="007A5C7E">
        <w:trPr>
          <w:cantSplit/>
          <w:trHeight w:val="666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</w:tcPr>
          <w:p w14:paraId="46C6750A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Moisture-Density of Soils (Standard Effort)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99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698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  <w:p w14:paraId="4684DC6B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old Diameter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4-in.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ab/>
              <w:t>Rammer Type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Manual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Mechanical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208E243" w14:textId="77777777" w:rsidR="007746B0" w:rsidRPr="007746B0" w:rsidRDefault="007746B0" w:rsidP="007746B0">
            <w:pPr>
              <w:spacing w:before="100" w:after="56" w:line="240" w:lineRule="auto"/>
              <w:ind w:righ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Sample 193(A)</w:t>
            </w: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59DD2C09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Sample 194(B)</w:t>
            </w:r>
          </w:p>
        </w:tc>
      </w:tr>
      <w:tr w:rsidR="007746B0" w:rsidRPr="007746B0" w14:paraId="65F9D7B3" w14:textId="77777777" w:rsidTr="007A5C7E">
        <w:trPr>
          <w:cantSplit/>
          <w:trHeight w:hRule="exact" w:val="399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6AA19F3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Optimum Moisture Content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22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6B2487C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938247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6789CA16" w14:textId="77777777" w:rsidTr="007A5C7E">
        <w:trPr>
          <w:cantSplit/>
          <w:trHeight w:hRule="exact" w:val="363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CD4DC3F" w14:textId="77777777" w:rsidR="007746B0" w:rsidRPr="007746B0" w:rsidRDefault="007746B0" w:rsidP="007746B0">
            <w:pPr>
              <w:tabs>
                <w:tab w:val="right" w:leader="dot" w:pos="802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Maximum Dry Density (nearest 0.1 </w:t>
            </w:r>
            <w:proofErr w:type="spellStart"/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lb</w:t>
            </w:r>
            <w:proofErr w:type="spellEnd"/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/ft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perscript"/>
              </w:rPr>
              <w:t>3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23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123E25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FE6E270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7961F00C" w14:textId="77777777" w:rsidTr="007A5C7E">
        <w:trPr>
          <w:cantSplit/>
          <w:trHeight w:val="549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</w:tcPr>
          <w:p w14:paraId="2C1AA14F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b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Moisture-Density of Soils (Modified Effort)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ethod Used? –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180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D1557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  <w:p w14:paraId="14AB1C15" w14:textId="77777777" w:rsidR="007746B0" w:rsidRPr="007746B0" w:rsidRDefault="007746B0" w:rsidP="007746B0">
            <w:pPr>
              <w:tabs>
                <w:tab w:val="right" w:pos="7250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old Diameter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4-in.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ab/>
              <w:t>Rammer Type:</w:t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Manual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, Mechanical </w: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7746B0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036116F1" w14:textId="77777777" w:rsidR="007746B0" w:rsidRPr="007746B0" w:rsidRDefault="007746B0" w:rsidP="007746B0">
            <w:pPr>
              <w:spacing w:before="100" w:after="56" w:line="240" w:lineRule="auto"/>
              <w:ind w:righ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3EB9CFB4" w14:textId="77777777" w:rsidR="007746B0" w:rsidRPr="007746B0" w:rsidRDefault="007746B0" w:rsidP="007746B0">
            <w:pPr>
              <w:spacing w:before="100" w:after="56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4950F06D" w14:textId="77777777" w:rsidTr="007A5C7E">
        <w:trPr>
          <w:cantSplit/>
          <w:trHeight w:hRule="exact" w:val="336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D42FD63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Optimum Moisture Content (nearest 0.1 percent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24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FF90B6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05F7679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746B0" w:rsidRPr="007746B0" w14:paraId="143543AF" w14:textId="77777777" w:rsidTr="007A5C7E">
        <w:trPr>
          <w:cantSplit/>
          <w:trHeight w:hRule="exact" w:val="363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2451BA" w14:textId="77777777" w:rsidR="007746B0" w:rsidRPr="007746B0" w:rsidRDefault="007746B0" w:rsidP="007746B0">
            <w:pPr>
              <w:tabs>
                <w:tab w:val="right" w:leader="dot" w:pos="8008"/>
              </w:tabs>
              <w:spacing w:before="100" w:after="56" w:line="240" w:lineRule="auto"/>
              <w:rPr>
                <w:rFonts w:ascii="Verdana" w:eastAsia="Times New Roman" w:hAnsi="Verdana" w:cs="Arial"/>
                <w:sz w:val="14"/>
                <w:szCs w:val="14"/>
              </w:rPr>
            </w:pP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 xml:space="preserve">     Maximum Dry Density (nearest 0.1 </w:t>
            </w:r>
            <w:proofErr w:type="spellStart"/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lb</w:t>
            </w:r>
            <w:proofErr w:type="spellEnd"/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/ft</w:t>
            </w:r>
            <w:r w:rsidRPr="007746B0">
              <w:rPr>
                <w:rFonts w:ascii="Verdana" w:eastAsia="Times New Roman" w:hAnsi="Verdana" w:cs="Arial"/>
                <w:sz w:val="14"/>
                <w:szCs w:val="14"/>
                <w:vertAlign w:val="superscript"/>
              </w:rPr>
              <w:t>3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>)</w:t>
            </w:r>
            <w:r w:rsidRPr="007746B0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7746B0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25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601507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Verdana" w:eastAsia="Calibri" w:hAnsi="Verdana" w:cs="Times New Roman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61379D1" w14:textId="77777777" w:rsidR="007746B0" w:rsidRPr="007746B0" w:rsidRDefault="007746B0" w:rsidP="007746B0">
            <w:pPr>
              <w:spacing w:before="100" w:after="56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5A72549C" w14:textId="77777777" w:rsidR="007746B0" w:rsidRPr="007746B0" w:rsidRDefault="007746B0" w:rsidP="007746B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F24BBD0" w14:textId="77777777" w:rsidR="007746B0" w:rsidRPr="007746B0" w:rsidRDefault="007746B0" w:rsidP="007746B0">
      <w:pPr>
        <w:spacing w:after="0" w:line="240" w:lineRule="auto"/>
        <w:ind w:left="-360"/>
        <w:jc w:val="center"/>
        <w:rPr>
          <w:rFonts w:ascii="Verdana" w:eastAsia="Calibri" w:hAnsi="Verdana" w:cs="Times New Roman"/>
          <w:b/>
          <w:sz w:val="18"/>
          <w:szCs w:val="18"/>
        </w:rPr>
      </w:pPr>
      <w:r w:rsidRPr="007746B0">
        <w:rPr>
          <w:rFonts w:ascii="Verdana" w:eastAsia="Calibri" w:hAnsi="Verdana" w:cs="Times New Roman"/>
          <w:b/>
          <w:sz w:val="18"/>
          <w:szCs w:val="18"/>
        </w:rPr>
        <w:t>Please report the following information to identify your laboratory:</w:t>
      </w:r>
    </w:p>
    <w:p w14:paraId="6F45FDEA" w14:textId="77777777" w:rsidR="007746B0" w:rsidRPr="007746B0" w:rsidRDefault="007746B0" w:rsidP="007746B0">
      <w:pPr>
        <w:spacing w:after="0" w:line="240" w:lineRule="auto"/>
        <w:ind w:left="-360"/>
        <w:jc w:val="center"/>
        <w:rPr>
          <w:rFonts w:ascii="Verdana" w:eastAsia="Calibri" w:hAnsi="Verdana" w:cs="Times New Roman"/>
          <w:b/>
          <w:sz w:val="18"/>
          <w:szCs w:val="18"/>
        </w:rPr>
      </w:pPr>
    </w:p>
    <w:tbl>
      <w:tblPr>
        <w:tblW w:w="82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83"/>
        <w:gridCol w:w="6720"/>
      </w:tblGrid>
      <w:tr w:rsidR="007746B0" w:rsidRPr="007746B0" w14:paraId="6DCBF716" w14:textId="77777777" w:rsidTr="007A5C7E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6B2AF4D0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 w:rsidRPr="007746B0">
              <w:rPr>
                <w:rFonts w:ascii="Calibri" w:eastAsia="Calibri" w:hAnsi="Calibri" w:cs="Times New Roman"/>
                <w:b/>
                <w:color w:val="000000"/>
              </w:rPr>
              <w:t>Name:</w:t>
            </w:r>
          </w:p>
        </w:tc>
        <w:tc>
          <w:tcPr>
            <w:tcW w:w="6720" w:type="dxa"/>
            <w:noWrap/>
            <w:vAlign w:val="bottom"/>
            <w:hideMark/>
          </w:tcPr>
          <w:p w14:paraId="69FEC4AC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7746B0" w:rsidRPr="007746B0" w14:paraId="17C9570D" w14:textId="77777777" w:rsidTr="007A5C7E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44D309D1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 w:rsidRPr="007746B0">
              <w:rPr>
                <w:rFonts w:ascii="Calibri" w:eastAsia="Calibri" w:hAnsi="Calibri" w:cs="Times New Roman"/>
                <w:b/>
                <w:color w:val="000000"/>
              </w:rPr>
              <w:t>Lab Number:</w:t>
            </w:r>
          </w:p>
        </w:tc>
        <w:tc>
          <w:tcPr>
            <w:tcW w:w="6720" w:type="dxa"/>
            <w:noWrap/>
            <w:vAlign w:val="bottom"/>
            <w:hideMark/>
          </w:tcPr>
          <w:p w14:paraId="6F2C7675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7746B0" w:rsidRPr="007746B0" w14:paraId="73C7FE89" w14:textId="77777777" w:rsidTr="007A5C7E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221D3A9B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 w:rsidRPr="007746B0">
              <w:rPr>
                <w:rFonts w:ascii="Calibri" w:eastAsia="Calibri" w:hAnsi="Calibri" w:cs="Times New Roman"/>
                <w:b/>
                <w:color w:val="000000"/>
              </w:rPr>
              <w:t>City, State:</w:t>
            </w:r>
          </w:p>
        </w:tc>
        <w:tc>
          <w:tcPr>
            <w:tcW w:w="6720" w:type="dxa"/>
            <w:noWrap/>
            <w:vAlign w:val="bottom"/>
            <w:hideMark/>
          </w:tcPr>
          <w:p w14:paraId="565E1E94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7746B0" w:rsidRPr="007746B0" w14:paraId="4ED5C574" w14:textId="77777777" w:rsidTr="007A5C7E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5A7CC7C0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 w:rsidRPr="007746B0">
              <w:rPr>
                <w:rFonts w:ascii="Calibri" w:eastAsia="Calibri" w:hAnsi="Calibri" w:cs="Times New Roman"/>
                <w:b/>
                <w:color w:val="000000"/>
              </w:rPr>
              <w:t>Tested By:</w:t>
            </w:r>
          </w:p>
        </w:tc>
        <w:tc>
          <w:tcPr>
            <w:tcW w:w="6720" w:type="dxa"/>
            <w:noWrap/>
            <w:vAlign w:val="bottom"/>
            <w:hideMark/>
          </w:tcPr>
          <w:p w14:paraId="000805DE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7746B0" w:rsidRPr="007746B0" w14:paraId="0B4AF7E8" w14:textId="77777777" w:rsidTr="007A5C7E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7A04C8A2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 w:rsidRPr="007746B0">
              <w:rPr>
                <w:rFonts w:ascii="Calibri" w:eastAsia="Calibri" w:hAnsi="Calibri" w:cs="Times New Roman"/>
                <w:b/>
                <w:color w:val="000000"/>
              </w:rPr>
              <w:t xml:space="preserve">Phone: </w:t>
            </w:r>
          </w:p>
        </w:tc>
        <w:tc>
          <w:tcPr>
            <w:tcW w:w="6720" w:type="dxa"/>
            <w:noWrap/>
            <w:vAlign w:val="bottom"/>
            <w:hideMark/>
          </w:tcPr>
          <w:p w14:paraId="2491DFFF" w14:textId="77777777" w:rsidR="007746B0" w:rsidRPr="007746B0" w:rsidRDefault="007746B0" w:rsidP="007746B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56153095" w14:textId="77777777" w:rsidR="007746B0" w:rsidRPr="007746B0" w:rsidRDefault="007746B0" w:rsidP="007746B0">
      <w:pPr>
        <w:spacing w:after="0" w:line="240" w:lineRule="auto"/>
        <w:ind w:left="-360"/>
        <w:rPr>
          <w:rFonts w:ascii="Times New Roman" w:eastAsia="Calibri" w:hAnsi="Times New Roman" w:cs="Times New Roman"/>
          <w:sz w:val="24"/>
          <w:szCs w:val="24"/>
        </w:rPr>
      </w:pPr>
    </w:p>
    <w:p w14:paraId="05F5B1E7" w14:textId="77777777" w:rsidR="007746B0" w:rsidRPr="007746B0" w:rsidRDefault="007746B0" w:rsidP="007746B0">
      <w:pPr>
        <w:spacing w:after="0" w:line="240" w:lineRule="auto"/>
        <w:ind w:left="-360"/>
        <w:rPr>
          <w:rFonts w:ascii="Verdana" w:eastAsia="Calibri" w:hAnsi="Verdana" w:cs="Times New Roman"/>
          <w:sz w:val="18"/>
          <w:szCs w:val="18"/>
        </w:rPr>
      </w:pPr>
      <w:r w:rsidRPr="007746B0">
        <w:rPr>
          <w:rFonts w:ascii="Verdana" w:eastAsia="Calibri" w:hAnsi="Verdana" w:cs="Times New Roman"/>
          <w:sz w:val="18"/>
          <w:szCs w:val="18"/>
        </w:rPr>
        <w:t xml:space="preserve">Additional Comments: </w:t>
      </w:r>
    </w:p>
    <w:p w14:paraId="0548E2F9" w14:textId="645F93CE" w:rsidR="005D03FD" w:rsidRPr="007746B0" w:rsidRDefault="005D03FD" w:rsidP="007746B0"/>
    <w:sectPr w:rsidR="005D03FD" w:rsidRPr="007746B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3BC46" w14:textId="77777777" w:rsidR="00D16180" w:rsidRDefault="00D16180">
      <w:pPr>
        <w:spacing w:after="0" w:line="240" w:lineRule="auto"/>
      </w:pPr>
      <w:r>
        <w:separator/>
      </w:r>
    </w:p>
  </w:endnote>
  <w:endnote w:type="continuationSeparator" w:id="0">
    <w:p w14:paraId="45819481" w14:textId="77777777" w:rsidR="00D16180" w:rsidRDefault="00D16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080556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94C464" w14:textId="34B82DD4" w:rsidR="007746B0" w:rsidRDefault="007746B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236A3C" w14:textId="77777777" w:rsidR="007746B0" w:rsidRDefault="00774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3FCD0" w14:textId="77777777" w:rsidR="00D16180" w:rsidRDefault="00D16180">
      <w:pPr>
        <w:spacing w:after="0" w:line="240" w:lineRule="auto"/>
      </w:pPr>
      <w:r>
        <w:separator/>
      </w:r>
    </w:p>
  </w:footnote>
  <w:footnote w:type="continuationSeparator" w:id="0">
    <w:p w14:paraId="21D8A15D" w14:textId="77777777" w:rsidR="00D16180" w:rsidRDefault="00D16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4D002" w14:textId="77777777" w:rsidR="00A533B3" w:rsidRDefault="00192466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C6C3E90" wp14:editId="2FA8D53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A34CA"/>
    <w:rsid w:val="000F374A"/>
    <w:rsid w:val="001353B4"/>
    <w:rsid w:val="001651BB"/>
    <w:rsid w:val="00192466"/>
    <w:rsid w:val="002810E4"/>
    <w:rsid w:val="002B607A"/>
    <w:rsid w:val="002F357A"/>
    <w:rsid w:val="003F4D1C"/>
    <w:rsid w:val="00430633"/>
    <w:rsid w:val="004403D8"/>
    <w:rsid w:val="005D03FD"/>
    <w:rsid w:val="006C31EB"/>
    <w:rsid w:val="006F3685"/>
    <w:rsid w:val="00730063"/>
    <w:rsid w:val="007621AB"/>
    <w:rsid w:val="007746B0"/>
    <w:rsid w:val="007D2F71"/>
    <w:rsid w:val="00884125"/>
    <w:rsid w:val="008D12E2"/>
    <w:rsid w:val="008D6F9E"/>
    <w:rsid w:val="00930EEB"/>
    <w:rsid w:val="009C26F0"/>
    <w:rsid w:val="009E5568"/>
    <w:rsid w:val="00A533B3"/>
    <w:rsid w:val="00B118C7"/>
    <w:rsid w:val="00B6463E"/>
    <w:rsid w:val="00BA592A"/>
    <w:rsid w:val="00D16180"/>
    <w:rsid w:val="00F95957"/>
    <w:rsid w:val="00FA22D0"/>
    <w:rsid w:val="00FD5894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D35A8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46B0"/>
    <w:pPr>
      <w:keepNext/>
      <w:spacing w:before="13" w:after="6" w:line="240" w:lineRule="auto"/>
      <w:jc w:val="center"/>
      <w:outlineLvl w:val="0"/>
    </w:pPr>
    <w:rPr>
      <w:rFonts w:ascii="Times New Roman" w:eastAsia="Times New Roman" w:hAnsi="Times New Roman" w:cs="Times New Roman"/>
      <w:sz w:val="2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character" w:customStyle="1" w:styleId="Heading1Char">
    <w:name w:val="Heading 1 Char"/>
    <w:basedOn w:val="DefaultParagraphFont"/>
    <w:link w:val="Heading1"/>
    <w:rsid w:val="007746B0"/>
    <w:rPr>
      <w:rFonts w:ascii="Times New Roman" w:eastAsia="Times New Roman" w:hAnsi="Times New Roman" w:cs="Times New Roman"/>
      <w:sz w:val="20"/>
      <w:szCs w:val="24"/>
      <w:u w:val="single"/>
    </w:rPr>
  </w:style>
  <w:style w:type="character" w:styleId="Hyperlink">
    <w:name w:val="Hyperlink"/>
    <w:uiPriority w:val="99"/>
    <w:unhideWhenUsed/>
    <w:rsid w:val="007746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DC763-C477-4849-9272-DF1BA8A30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22</Words>
  <Characters>2781</Characters>
  <Application>Microsoft Office Word</Application>
  <DocSecurity>0</DocSecurity>
  <Lines>135</Lines>
  <Paragraphs>58</Paragraphs>
  <ScaleCrop>false</ScaleCrop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Swanson</dc:creator>
  <cp:lastModifiedBy>Stephen Amaya</cp:lastModifiedBy>
  <cp:revision>4</cp:revision>
  <cp:lastPrinted>2025-08-29T12:49:00Z</cp:lastPrinted>
  <dcterms:created xsi:type="dcterms:W3CDTF">2026-02-05T12:19:00Z</dcterms:created>
  <dcterms:modified xsi:type="dcterms:W3CDTF">2026-02-23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</Properties>
</file>